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2d01c87ff000817765e2d25478679306ee6bb"/>
      <w:r>
        <w:rPr>
          <w:b/>
        </w:rPr>
        <w:t xml:space="preserve">ПРОТОКОЛ ПРО РЕЗУЛЬТАТИ ЗЕМЕЛЬНИХ ТОРГІВ № LRE001-UA-20240328-31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14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34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НЕСКОРЕНА ЗБОРІВЩИНА", ЄДРПОУ: 405695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КРУПСЬКОГО РОМАНА АНДРІЯНОВИЧА, ЄДРПОУ: 20859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ОТОКИ ПРИБУЖЖЯ", ЄДРПОУ: 44825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гропромислове підприємство "АГРОПРОДСЕРВІС", ЄДРПОУ: 303568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11:31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1:47:39Z</dcterms:created>
  <dcterms:modified xsi:type="dcterms:W3CDTF">2024-05-19T21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